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f689798916af90a659fff8a039179f9c4e60fc"/>
      <w:r>
        <w:t xml:space="preserve">VT0005374 Consumer Confidence Report Certificate of Delivery 2023</w:t>
      </w:r>
      <w:bookmarkEnd w:id="20"/>
    </w:p>
    <w:p>
      <w:pPr>
        <w:pStyle w:val="Heading6"/>
      </w:pPr>
      <w:bookmarkStart w:id="21" w:name="birchwood-condominium-association"/>
      <w:r>
        <w:t xml:space="preserve">BIRCHWOOD CONDOMINIUM ASSOCI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ee593cef84bf0b92fa188eea58d52938aa39cdc"/>
      <w:r>
        <w:t xml:space="preserve">BIRCHWOOD CONDOMINIUM ASSOCIATION - VT000537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cd21a25dda28f7295981c9ff48af048834559d"/>
      <w:r>
        <w:t xml:space="preserve">Detected Contaminants BIRCHWOOD CONDOMINIUM ASSOCI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06/2022</w:t>
            </w:r>
          </w:p>
        </w:tc>
        <w:tc>
          <w:p>
            <w:pPr>
              <w:pStyle w:val="Compact"/>
              <w:jc w:val="left"/>
            </w:pPr>
            <w:r>
              <w:t xml:space="preserve">1.1</w:t>
            </w:r>
          </w:p>
        </w:tc>
        <w:tc>
          <w:p>
            <w:pPr>
              <w:pStyle w:val="Compact"/>
              <w:jc w:val="left"/>
            </w:pPr>
            <w:r>
              <w:t xml:space="preserve">0 - 2.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06/2022</w:t>
            </w:r>
          </w:p>
        </w:tc>
        <w:tc>
          <w:p>
            <w:pPr>
              <w:pStyle w:val="Compact"/>
              <w:jc w:val="left"/>
            </w:pPr>
            <w:r>
              <w:t xml:space="preserve">0.064</w:t>
            </w:r>
          </w:p>
        </w:tc>
        <w:tc>
          <w:p>
            <w:pPr>
              <w:pStyle w:val="Compact"/>
              <w:jc w:val="left"/>
            </w:pPr>
            <w:r>
              <w:t xml:space="preserve">0.02 - 0.07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IRCHWOOD CONDOMINIUM ASSOCI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18:55Z</dcterms:created>
  <dcterms:modified xsi:type="dcterms:W3CDTF">2024-03-22T16: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